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Chile</w:t>
      </w:r>
      <w:r>
        <w:t xml:space="preserve"> </w:t>
      </w:r>
      <w:r>
        <w:t xml:space="preserve">Santiago</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Director of Human Resources</w:t>
      </w:r>
    </w:p>
    <w:p>
      <w:pPr>
        <w:pStyle w:val="BodyText"/>
      </w:pPr>
      <w:r>
        <w:t xml:space="preserve">Institution Name (Example: Centro de Salud Mental Santiago)</w:t>
      </w:r>
    </w:p>
    <w:p>
      <w:pPr>
        <w:pStyle w:val="BodyText"/>
      </w:pPr>
      <w:r>
        <w:t xml:space="preserve">Avenida Providencia 750</w:t>
      </w:r>
    </w:p>
    <w:p>
      <w:pPr>
        <w:pStyle w:val="BodyText"/>
      </w:pPr>
      <w:r>
        <w:t xml:space="preserve">Santiago, Chile</w:t>
      </w:r>
    </w:p>
    <w:p>
      <w:pPr>
        <w:pStyle w:val="BodyText"/>
      </w:pPr>
      <w:r>
        <w:t xml:space="preserve">Subject: Internship Application for Psychology Internship Position</w:t>
      </w:r>
    </w:p>
    <w:p>
      <w:pPr>
        <w:pStyle w:val="BodyText"/>
      </w:pPr>
      <w:r>
        <w:t xml:space="preserve">Dear Hiring Committee,</w:t>
      </w:r>
    </w:p>
    <w:p>
      <w:pPr>
        <w:pStyle w:val="BodyText"/>
      </w:pPr>
      <w:r>
        <w:t xml:space="preserve">It is with profound enthusiasm and meticulous preparation that I submit my Internship Application Letter for the Psychology Internship position at your esteemed institution in Chile Santiago. As an aspiring Psychologist deeply committed to advancing mental health care within Latin American communities, I have long admired the transformative work conducted by your organization in Santiago's dynamic urban landscape. This internship represents not merely a professional opportunity, but a pivotal step toward integrating academic rigor with culturally sensitive clinical practice—a synergy I am eager to contribute to while immersed in Chile's vibrant capital city.</w:t>
      </w:r>
    </w:p>
    <w:p>
      <w:pPr>
        <w:pStyle w:val="BodyText"/>
      </w:pPr>
      <w:r>
        <w:t xml:space="preserve">My academic journey at the Pontificia Universidad Católica de Chile has equipped me with comprehensive theoretical foundations and practical competencies essential for contemporary psychological practice. Through rigorous coursework including Clinical Psychology, Neuropsychology, and Cross-Cultural Assessment, I have developed expertise in evidence-based interventions such as Cognitive Behavioral Therapy (CBT), Trauma-Focused CBT, and Motivational Interviewing. My senior thesis on "Mental Health Stigma Among University Students in Chile Santiago: A Mixed-Methods Analysis" required extensive fieldwork across three educational institutions in the metropolitan region, where I collected qualitative data from 127 participants and conducted quantitative assessments using validated instruments like the PHQ-9 and GAD-7. This research illuminated critical gaps in accessible mental health services for young adults—a reality that compels me to seek hands-on experience within Santiago's most respected clinical settings.</w:t>
      </w:r>
    </w:p>
    <w:p>
      <w:pPr>
        <w:pStyle w:val="BodyText"/>
      </w:pPr>
      <w:r>
        <w:t xml:space="preserve">What particularly motivates my application is your institution's pioneering work with marginalized populations in Chile Santiago, particularly your outreach programs serving indigenous communities and low-income neighborhoods. I was deeply moved by your recent publication in the Revista Chilena de Psicología, which detailed innovative approaches to reducing treatment disparities among Mapuche communities through culturally adapted therapeutic models. As a Psychologist-in-training who has volunteered with Fundación Renacer—a Santiago-based NGO supporting refugees—I have witnessed firsthand how contextual factors like socioeconomic status and cultural identity profoundly influence mental health outcomes. My fluency in Spanish (C2 level) and familiarity with Chilean colloquialisms allow me to connect authentically with diverse client populations, a skill I recognize as indispensable for effective practice in Chile Santiago.</w:t>
      </w:r>
    </w:p>
    <w:p>
      <w:pPr>
        <w:pStyle w:val="BodyText"/>
      </w:pPr>
      <w:r>
        <w:t xml:space="preserve">This Internship Application Letter serves as a formal expression of my commitment to contributing meaningfully to your clinical team. I am prepared to assist with intake assessments, therapeutic support under supervision, group facilitation (particularly for anxiety management workshops), and community mental health initiatives. My previous internship at Hospital Clínico UC provided exposure to multidisciplinary case conferences and ethical documentation practices—experiences that align with your institution's emphasis on collaborative care. I have also completed 120 hours of supervised practice through the Chilean Psychological Association's accreditation pathway, ensuring my clinical skills meet national standards for Psychologist trainees.</w:t>
      </w:r>
    </w:p>
    <w:p>
      <w:pPr>
        <w:pStyle w:val="BodyText"/>
      </w:pPr>
      <w:r>
        <w:t xml:space="preserve">Santiago presents an unparalleled environment for psychological development. As Chile's cultural and economic hub, it houses a confluence of traditional indigenous practices and modern therapeutic approaches—creating a rich tapestry for understanding holistic mental health. The city's rapid urbanization has intensified mental health challenges like depression, anxiety disorders, and substance abuse among youth (per the 2022 National Mental Health Survey), making your clinic's specialized services critically relevant. I am particularly drawn to your institution's partnership with local universities for community-based research, as I aim to bridge academic knowledge with grassroots impact during this internship. My long-term vision includes developing trauma-informed care models for Chilean adolescents—a goal that demands the nuanced understanding of Santiago's sociocultural dynamics this program provides.</w:t>
      </w:r>
    </w:p>
    <w:p>
      <w:pPr>
        <w:pStyle w:val="BodyText"/>
      </w:pPr>
      <w:r>
        <w:t xml:space="preserve">Beyond clinical skills, I bring adaptability honed through navigating Chile Santiago's unique rhythms. Living in the heart of Providencia district during my university studies allowed me to observe neighborhood mental health challenges firsthand—whether supporting immigrant families at the Parque Metropolitano community center or participating in Crisis Intervention Training with Cuerpo de Bomberos de Chile. I have also developed proficiency in using electronic health records (EHR) systems like SISA and Medica, which streamlines documentation while maintaining HIPAA-compliant confidentiality practices. My portfolio includes a video demonstration of culturally responsive therapy techniques with bilingual adolescents—a resource I would be honored to share during your selection process.</w:t>
      </w:r>
    </w:p>
    <w:p>
      <w:pPr>
        <w:pStyle w:val="BodyText"/>
      </w:pPr>
      <w:r>
        <w:t xml:space="preserve">The opportunity to learn under your institution's renowned supervisors represents the ideal catalyst for my professional evolution as a Psychologist. I am particularly impressed by Dr. Valentina Morales' work on integrating mindfulness practices with traditional Chilean healing rituals, an approach I aspire to master through hands-on observation. Your emphasis on ethical practice—evidenced by your recent Ethics Committee guidelines publication—resonates deeply with my own professional values rooted in the Chilean Code of Ethics for Psychologists. I am prepared to contribute immediately while embracing the humility required to learn from experienced clinicians navigating Santiago's complex mental health landscape.</w:t>
      </w:r>
    </w:p>
    <w:p>
      <w:pPr>
        <w:pStyle w:val="BodyText"/>
      </w:pPr>
      <w:r>
        <w:t xml:space="preserve">In closing, this Internship Application Letter underscores my unwavering dedication to elevating psychological services in Chile Santiago. My academic excellence (3.8/4.0 GPA), clinical readiness, and cultural fluency position me to make immediate contributions while growing under your mentorship. I am eager to discuss how my background aligns with your institutional goals during an interview at your convenience—whether via Zoom or in person at your Santiago offices.</w:t>
      </w:r>
    </w:p>
    <w:p>
      <w:pPr>
        <w:pStyle w:val="BodyText"/>
      </w:pPr>
      <w:r>
        <w:t xml:space="preserve">Thank you for considering my application. I look forward to the possibility of contributing to your mission of compassionate, culturally attuned mental healthcare in Chile Santiago.</w:t>
      </w:r>
    </w:p>
    <w:p>
      <w:pPr>
        <w:pStyle w:val="BodyText"/>
      </w:pPr>
      <w:r>
        <w:t xml:space="preserve">Sincerely,</w:t>
      </w:r>
      <w:r>
        <w:br/>
      </w:r>
      <w:r>
        <w:br/>
      </w:r>
      <w:r>
        <w:t xml:space="preserve">[Your Full Name]</w:t>
      </w:r>
      <w:r>
        <w:br/>
      </w:r>
      <w:r>
        <w:t xml:space="preserve">Psychology Student, Pontificia Universidad Católica de Chile</w:t>
      </w:r>
      <w:r>
        <w:br/>
      </w:r>
      <w:r>
        <w:t xml:space="preserve">[Optional: Attach Curriculum Vitae, Academic Transcripts, and Reference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Chile Santiago</dc:title>
  <dc:creator/>
  <dc:language>en</dc:language>
  <cp:keywords/>
  <dcterms:created xsi:type="dcterms:W3CDTF">2025-12-08T08:52:05Z</dcterms:created>
  <dcterms:modified xsi:type="dcterms:W3CDTF">2025-12-08T08:52:05Z</dcterms:modified>
</cp:coreProperties>
</file>

<file path=docProps/custom.xml><?xml version="1.0" encoding="utf-8"?>
<Properties xmlns="http://schemas.openxmlformats.org/officeDocument/2006/custom-properties" xmlns:vt="http://schemas.openxmlformats.org/officeDocument/2006/docPropsVTypes"/>
</file>